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B174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278CFBB0" w:rsidR="007B4A91" w:rsidRDefault="003F6361">
      <w:pPr>
        <w:rPr>
          <w:sz w:val="28"/>
          <w:szCs w:val="28"/>
        </w:rPr>
      </w:pPr>
      <w:r>
        <w:rPr>
          <w:sz w:val="28"/>
          <w:szCs w:val="28"/>
        </w:rPr>
        <w:t xml:space="preserve">Sir, </w:t>
      </w:r>
      <w:proofErr w:type="gramStart"/>
      <w:r>
        <w:rPr>
          <w:sz w:val="28"/>
          <w:szCs w:val="28"/>
        </w:rPr>
        <w:t>We</w:t>
      </w:r>
      <w:proofErr w:type="gramEnd"/>
      <w:r>
        <w:rPr>
          <w:sz w:val="28"/>
          <w:szCs w:val="28"/>
        </w:rPr>
        <w:t xml:space="preserve"> have been calling you about your car’s extended warranty.</w:t>
      </w:r>
    </w:p>
    <w:p w14:paraId="7440D0B2" w14:textId="2CECE7E8" w:rsidR="007B4A91" w:rsidRDefault="003F6361">
      <w:pPr>
        <w:rPr>
          <w:sz w:val="28"/>
          <w:szCs w:val="28"/>
        </w:rPr>
      </w:pPr>
      <w:r>
        <w:pict w14:anchorId="2540403B">
          <v:rect id="_x0000_i1040" style="width:0;height:1.5pt" o:hralign="center" o:hrstd="t" o:hr="t" fillcolor="#a0a0a0" stroked="f"/>
        </w:pic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09DCA9" w:rsidR="007B4A91" w:rsidRDefault="003F6361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his car</w:t>
      </w:r>
    </w:p>
    <w:p w14:paraId="3D632C61" w14:textId="77777777" w:rsidR="007B4A91" w:rsidRDefault="009B174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9B174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6A0627B" w:rsidR="007B4A91" w:rsidRDefault="003F6361">
      <w:pPr>
        <w:ind w:left="720"/>
        <w:rPr>
          <w:sz w:val="28"/>
          <w:szCs w:val="28"/>
        </w:rPr>
      </w:pPr>
      <w:r>
        <w:rPr>
          <w:sz w:val="28"/>
          <w:szCs w:val="28"/>
        </w:rPr>
        <w:t>Man did not pay warranty so as they say face the consequences.</w:t>
      </w:r>
    </w:p>
    <w:p w14:paraId="0AE3FDBE" w14:textId="77777777" w:rsidR="007B4A91" w:rsidRDefault="009B174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B174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BF1586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49721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85869A3" w:rsidR="007B4A91" w:rsidRDefault="005F47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cle S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2D96529" w:rsidR="007B4A91" w:rsidRDefault="003F63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</w:t>
            </w:r>
            <w:r w:rsidR="005F476F">
              <w:rPr>
                <w:sz w:val="28"/>
                <w:szCs w:val="28"/>
              </w:rPr>
              <w:t>y</w:t>
            </w:r>
            <w:r>
              <w:rPr>
                <w:sz w:val="28"/>
                <w:szCs w:val="28"/>
              </w:rPr>
              <w:t xml:space="preserve"> Dan’s Ca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8F4754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01D0F0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4DA1E39" w:rsidR="007B4A91" w:rsidRDefault="005F4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A9F914" w:rsidR="007B4A91" w:rsidRDefault="005F4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544A20D" w:rsidR="007B4A91" w:rsidRDefault="005F4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: Tesl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5D536CF" w:rsidR="007B4A91" w:rsidRDefault="005F4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destroyed by Uncle Sam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B174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B174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B174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B174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C53D97" w:rsidR="007B4A91" w:rsidRDefault="005F476F">
      <w:pPr>
        <w:rPr>
          <w:sz w:val="28"/>
          <w:szCs w:val="28"/>
        </w:rPr>
      </w:pPr>
      <w:r>
        <w:t>I play to make this game engaging by making it look like the car is getting destroyed satisfyingly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F6361"/>
    <w:rsid w:val="00556965"/>
    <w:rsid w:val="005F476F"/>
    <w:rsid w:val="007B4A91"/>
    <w:rsid w:val="009B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phania Zamor</cp:lastModifiedBy>
  <cp:revision>3</cp:revision>
  <dcterms:created xsi:type="dcterms:W3CDTF">2021-03-18T05:03:00Z</dcterms:created>
  <dcterms:modified xsi:type="dcterms:W3CDTF">2022-02-04T02:01:00Z</dcterms:modified>
</cp:coreProperties>
</file>